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4A1931BB" w:rsidR="002A2B8F" w:rsidRDefault="002A2B8F" w:rsidP="002A2B8F">
      <w:pPr>
        <w:jc w:val="center"/>
      </w:pPr>
      <w:r>
        <w:t>Curr</w:t>
      </w:r>
      <w:r w:rsidR="000E0B8C">
        <w:t>iculum Scheme: Revised 2016</w:t>
      </w:r>
    </w:p>
    <w:p w14:paraId="5E89053C" w14:textId="7DF2421F" w:rsidR="002A2B8F" w:rsidRDefault="002A2B8F" w:rsidP="002A2B8F">
      <w:pPr>
        <w:jc w:val="center"/>
      </w:pPr>
      <w:r>
        <w:t>Examinati</w:t>
      </w:r>
      <w:r w:rsidR="000E0B8C">
        <w:t>on: Final Year Semester VII</w:t>
      </w:r>
    </w:p>
    <w:p w14:paraId="499AAF87" w14:textId="26426477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0E0B8C" w:rsidRPr="000E0B8C">
        <w:rPr>
          <w:b/>
        </w:rPr>
        <w:t>ECC703</w:t>
      </w:r>
      <w:r>
        <w:t xml:space="preserve"> and Course Name: </w:t>
      </w:r>
      <w:r w:rsidR="00FB13A4">
        <w:rPr>
          <w:b/>
        </w:rPr>
        <w:t xml:space="preserve">Optical Communication 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6698DAB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614FB4C9" w:rsidR="00493EC9" w:rsidRDefault="00D17BA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685A7A1A" w:rsidR="00493EC9" w:rsidRPr="00A45826" w:rsidRDefault="00D17BA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0A50A511" w:rsidR="00493EC9" w:rsidRDefault="00472765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256A0E1D" w:rsidR="00493EC9" w:rsidRPr="00A45826" w:rsidRDefault="00D17BA0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09745A4A" w:rsidR="00493EC9" w:rsidRDefault="00D17BA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78AFDC68" w:rsidR="00493EC9" w:rsidRDefault="00E9658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432E9E7F" w:rsidR="00493EC9" w:rsidRDefault="00E9658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4FE22136" w:rsidR="00493EC9" w:rsidRPr="00A45826" w:rsidRDefault="00E723C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0E1AB885" w:rsidR="00493EC9" w:rsidRDefault="00BE580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03081E65" w:rsidR="00493EC9" w:rsidRDefault="00BE580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3412357C" w:rsidR="00493EC9" w:rsidRDefault="00631755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6469F4D3" w:rsidR="00493EC9" w:rsidRDefault="00E723C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5BB3146F" w:rsidR="00493EC9" w:rsidRDefault="00E723C4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491EAAD3" w:rsidR="00493EC9" w:rsidRPr="00A45826" w:rsidRDefault="00631755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1B45E54B" w:rsidR="00493EC9" w:rsidRDefault="0013172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5F9B7811" w:rsidR="00493EC9" w:rsidRDefault="0067488E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71E6C7D1" w:rsidR="00493EC9" w:rsidRDefault="00817A0A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75A571B6" w:rsidR="00493EC9" w:rsidRDefault="000F6809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6450CA3D" w:rsidR="006967DC" w:rsidRDefault="00831FE3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2883D360" w:rsidR="006967DC" w:rsidRPr="00A45826" w:rsidRDefault="00831FE3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6A162D66" w:rsidR="006967DC" w:rsidRDefault="00A34F2A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5D85A9FF" w:rsidR="006967DC" w:rsidRDefault="00A34F2A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05AD74DC" w:rsidR="006967DC" w:rsidRDefault="004E762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39C344EB" w:rsidR="006967DC" w:rsidRPr="00A45826" w:rsidRDefault="004E7624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451B3561" w:rsidR="006967DC" w:rsidRPr="00A45826" w:rsidRDefault="00C40AA1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A5B6B1" w14:textId="77777777" w:rsidR="007E4F3E" w:rsidRDefault="007E4F3E" w:rsidP="00353258">
      <w:pPr>
        <w:spacing w:after="0" w:line="240" w:lineRule="auto"/>
      </w:pPr>
      <w:r>
        <w:separator/>
      </w:r>
    </w:p>
  </w:endnote>
  <w:endnote w:type="continuationSeparator" w:id="0">
    <w:p w14:paraId="0E2D16CA" w14:textId="77777777" w:rsidR="007E4F3E" w:rsidRDefault="007E4F3E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40AA1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5F9BE" w14:textId="77777777" w:rsidR="007E4F3E" w:rsidRDefault="007E4F3E" w:rsidP="00353258">
      <w:pPr>
        <w:spacing w:after="0" w:line="240" w:lineRule="auto"/>
      </w:pPr>
      <w:r>
        <w:separator/>
      </w:r>
    </w:p>
  </w:footnote>
  <w:footnote w:type="continuationSeparator" w:id="0">
    <w:p w14:paraId="684C093D" w14:textId="77777777" w:rsidR="007E4F3E" w:rsidRDefault="007E4F3E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00E29"/>
    <w:rsid w:val="00046E38"/>
    <w:rsid w:val="000565E1"/>
    <w:rsid w:val="00090303"/>
    <w:rsid w:val="000A71DC"/>
    <w:rsid w:val="000B0463"/>
    <w:rsid w:val="000E0B8C"/>
    <w:rsid w:val="000F6809"/>
    <w:rsid w:val="00103541"/>
    <w:rsid w:val="0013172B"/>
    <w:rsid w:val="0014669A"/>
    <w:rsid w:val="00152C7E"/>
    <w:rsid w:val="00155B7B"/>
    <w:rsid w:val="00155D0D"/>
    <w:rsid w:val="00162013"/>
    <w:rsid w:val="0018249F"/>
    <w:rsid w:val="001A2F9B"/>
    <w:rsid w:val="001A7309"/>
    <w:rsid w:val="001B1900"/>
    <w:rsid w:val="001F560E"/>
    <w:rsid w:val="002A0276"/>
    <w:rsid w:val="002A2B8F"/>
    <w:rsid w:val="002A7E52"/>
    <w:rsid w:val="002D4E33"/>
    <w:rsid w:val="00327801"/>
    <w:rsid w:val="00347DCA"/>
    <w:rsid w:val="003528B4"/>
    <w:rsid w:val="00353258"/>
    <w:rsid w:val="00361DC1"/>
    <w:rsid w:val="003638E7"/>
    <w:rsid w:val="00395880"/>
    <w:rsid w:val="003B55C8"/>
    <w:rsid w:val="003B5B16"/>
    <w:rsid w:val="003D7EA6"/>
    <w:rsid w:val="003F01B0"/>
    <w:rsid w:val="003F479D"/>
    <w:rsid w:val="003F7524"/>
    <w:rsid w:val="00401B1F"/>
    <w:rsid w:val="00453563"/>
    <w:rsid w:val="0047208F"/>
    <w:rsid w:val="00472765"/>
    <w:rsid w:val="00474321"/>
    <w:rsid w:val="00493EC9"/>
    <w:rsid w:val="004A204F"/>
    <w:rsid w:val="004B3C06"/>
    <w:rsid w:val="004C5E1C"/>
    <w:rsid w:val="004C7B1A"/>
    <w:rsid w:val="004D6897"/>
    <w:rsid w:val="004E7422"/>
    <w:rsid w:val="004E7624"/>
    <w:rsid w:val="00511C08"/>
    <w:rsid w:val="005263D4"/>
    <w:rsid w:val="00547172"/>
    <w:rsid w:val="005727EF"/>
    <w:rsid w:val="005740B1"/>
    <w:rsid w:val="005E2327"/>
    <w:rsid w:val="0061726C"/>
    <w:rsid w:val="00622E4A"/>
    <w:rsid w:val="006274A7"/>
    <w:rsid w:val="00631755"/>
    <w:rsid w:val="006408C7"/>
    <w:rsid w:val="00642708"/>
    <w:rsid w:val="00642739"/>
    <w:rsid w:val="00643633"/>
    <w:rsid w:val="00657647"/>
    <w:rsid w:val="0067488E"/>
    <w:rsid w:val="00691FC7"/>
    <w:rsid w:val="006967DC"/>
    <w:rsid w:val="006A489E"/>
    <w:rsid w:val="006D32DC"/>
    <w:rsid w:val="006E4696"/>
    <w:rsid w:val="007535A8"/>
    <w:rsid w:val="00782ED8"/>
    <w:rsid w:val="007B79B6"/>
    <w:rsid w:val="007C4ACA"/>
    <w:rsid w:val="007E00F1"/>
    <w:rsid w:val="007E32F3"/>
    <w:rsid w:val="007E4F3E"/>
    <w:rsid w:val="00806E4E"/>
    <w:rsid w:val="00817A0A"/>
    <w:rsid w:val="00831FE3"/>
    <w:rsid w:val="00836DE6"/>
    <w:rsid w:val="0088250D"/>
    <w:rsid w:val="00893BEA"/>
    <w:rsid w:val="008D7AD4"/>
    <w:rsid w:val="008E0788"/>
    <w:rsid w:val="008F4B94"/>
    <w:rsid w:val="009048B3"/>
    <w:rsid w:val="00942238"/>
    <w:rsid w:val="0095064E"/>
    <w:rsid w:val="00951BDD"/>
    <w:rsid w:val="00953E97"/>
    <w:rsid w:val="00957ED8"/>
    <w:rsid w:val="009719BB"/>
    <w:rsid w:val="009867F2"/>
    <w:rsid w:val="009A3594"/>
    <w:rsid w:val="009A5CAB"/>
    <w:rsid w:val="009E559B"/>
    <w:rsid w:val="00A11835"/>
    <w:rsid w:val="00A16423"/>
    <w:rsid w:val="00A179E8"/>
    <w:rsid w:val="00A3253A"/>
    <w:rsid w:val="00A34F2A"/>
    <w:rsid w:val="00A45826"/>
    <w:rsid w:val="00A62CE8"/>
    <w:rsid w:val="00A736C9"/>
    <w:rsid w:val="00AA604A"/>
    <w:rsid w:val="00AB77B5"/>
    <w:rsid w:val="00AE37A1"/>
    <w:rsid w:val="00AF07FF"/>
    <w:rsid w:val="00B3667C"/>
    <w:rsid w:val="00B630FD"/>
    <w:rsid w:val="00B73151"/>
    <w:rsid w:val="00B845B6"/>
    <w:rsid w:val="00BC767D"/>
    <w:rsid w:val="00BD072D"/>
    <w:rsid w:val="00BE580D"/>
    <w:rsid w:val="00BE6403"/>
    <w:rsid w:val="00C27A0B"/>
    <w:rsid w:val="00C40AA1"/>
    <w:rsid w:val="00C61BA3"/>
    <w:rsid w:val="00C7596A"/>
    <w:rsid w:val="00C917F2"/>
    <w:rsid w:val="00CB4F1A"/>
    <w:rsid w:val="00CC01A6"/>
    <w:rsid w:val="00CC0EA8"/>
    <w:rsid w:val="00CD7F03"/>
    <w:rsid w:val="00D1753B"/>
    <w:rsid w:val="00D17BA0"/>
    <w:rsid w:val="00D622E2"/>
    <w:rsid w:val="00D9636D"/>
    <w:rsid w:val="00DF37E3"/>
    <w:rsid w:val="00E23CC6"/>
    <w:rsid w:val="00E723C4"/>
    <w:rsid w:val="00E80C6E"/>
    <w:rsid w:val="00E81747"/>
    <w:rsid w:val="00E96581"/>
    <w:rsid w:val="00EA04A0"/>
    <w:rsid w:val="00F149E4"/>
    <w:rsid w:val="00F25852"/>
    <w:rsid w:val="00F34921"/>
    <w:rsid w:val="00F764F5"/>
    <w:rsid w:val="00FB13A4"/>
    <w:rsid w:val="00FB313E"/>
    <w:rsid w:val="00FC64FA"/>
    <w:rsid w:val="00FC79E7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CA419800-7762-4017-AE8A-F39F1D1F8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12</cp:revision>
  <dcterms:created xsi:type="dcterms:W3CDTF">2020-09-29T17:07:00Z</dcterms:created>
  <dcterms:modified xsi:type="dcterms:W3CDTF">2020-10-0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